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5849377a3b86e8e0e2c825f87adae4b92dea787"/>
    <w:p>
      <w:pPr>
        <w:pStyle w:val="Heading1"/>
      </w:pPr>
      <w:r>
        <w:t xml:space="preserve">Master Thesis on the Role of Dentists in DR Congo Kinshasa</w:t>
      </w:r>
    </w:p>
    <w:p>
      <w:pPr>
        <w:pStyle w:val="FirstParagraph"/>
      </w:pPr>
      <w:r>
        <w:rPr>
          <w:iCs/>
          <w:i/>
        </w:rPr>
        <w:t xml:space="preserve">A Study on Dental Healthcare Challenges and Opportunities in Urban Kinshasa</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dentists in addressing oral health disparities within the urban setting of DR Congo Kinshasa. As a city grappling with socio-economic challenges and limited healthcare infrastructure, Kinshasa presents unique opportunities and barriers for dental professionals. The study investigates current dental service availability, patient demographics, common oral diseases, and systemic obstacles such as resource scarcity. By analyzing existing literature and primary data collection methods—including interviews with local dentists—this thesis highlights the urgent need for improved public health policies and training programs to elevate the standards of dental care in DR Congo Kinshasa. The findings underscore the transformative potential of dentists in contributing to both individual well-being and broader community development.</w:t>
      </w:r>
    </w:p>
    <w:bookmarkEnd w:id="20"/>
    <w:bookmarkStart w:id="21" w:name="introduction"/>
    <w:p>
      <w:pPr>
        <w:pStyle w:val="Heading2"/>
      </w:pPr>
      <w:r>
        <w:t xml:space="preserve">Introduction</w:t>
      </w:r>
    </w:p>
    <w:p>
      <w:pPr>
        <w:pStyle w:val="FirstParagraph"/>
      </w:pPr>
      <w:r>
        <w:t xml:space="preserve">The Democratic Republic of Congo (DRC), particularly its capital city, Kinshasa, faces significant public health challenges. With a population exceeding 15 million, Kinshasa is one of the largest cities in Africa, yet access to basic healthcare services—including dentistry—remains limited. This Master Thesis focuses on the critical role that dentists play in addressing these gaps and improving oral health outcomes for residents of DR Congo Kinshasa. Oral health is a cornerstone of general health, yet it often receives insufficient attention in low-resource settings like Kinshasa.</w:t>
      </w:r>
    </w:p>
    <w:p>
      <w:pPr>
        <w:pStyle w:val="BodyText"/>
      </w:pPr>
      <w:r>
        <w:t xml:space="preserve">The study is grounded in the understanding that dentists are not merely healthcare providers but also educators and advocates for preventive care. In DR Congo Kinshasa, where oral diseases such as caries, periodontal disease, and malnutrition-related dental issues are prevalent, the need for skilled dentists is paramount. This thesis aims to bridge the gap between theoretical knowledge and practical implementation by examining local challenges and proposing actionable solutions tailored to Kinshasa’s unique socio-economic context.</w:t>
      </w:r>
    </w:p>
    <w:bookmarkEnd w:id="21"/>
    <w:bookmarkStart w:id="22" w:name="literature-review"/>
    <w:p>
      <w:pPr>
        <w:pStyle w:val="Heading2"/>
      </w:pPr>
      <w:r>
        <w:t xml:space="preserve">Literature Review</w:t>
      </w:r>
    </w:p>
    <w:p>
      <w:pPr>
        <w:pStyle w:val="FirstParagraph"/>
      </w:pPr>
      <w:r>
        <w:rPr>
          <w:bCs/>
          <w:b/>
        </w:rPr>
        <w:t xml:space="preserve">Current State of Dental Healthcare in DR Congo Kinshasa</w:t>
      </w:r>
    </w:p>
    <w:p>
      <w:pPr>
        <w:pStyle w:val="BodyText"/>
      </w:pPr>
      <w:r>
        <w:t xml:space="preserve">Kinshasa, like much of the DRC, lacks adequate healthcare infrastructure. According to the World Health Organization (WHO), only a fraction of the population has access to regular dental care. Private clinics dominate the market, but affordability and geographic accessibility remain significant barriers for low-income residents.</w:t>
      </w:r>
    </w:p>
    <w:p>
      <w:pPr>
        <w:pStyle w:val="BodyText"/>
      </w:pPr>
      <w:r>
        <w:rPr>
          <w:bCs/>
          <w:b/>
        </w:rPr>
        <w:t xml:space="preserve">Oral Health Disparities</w:t>
      </w:r>
    </w:p>
    <w:p>
      <w:pPr>
        <w:pStyle w:val="BodyText"/>
      </w:pPr>
      <w:r>
        <w:t xml:space="preserve">Data from local health institutions indicate that oral diseases are among the leading causes of morbidity in Kinshasa. Factors such as poor dietary habits, lack of dental hygiene education, and limited availability of fluoride products contribute to this crisis. Children and elderly populations are particularly vulnerable due to socioeconomic constraints and insufficient preventive care.</w:t>
      </w:r>
    </w:p>
    <w:p>
      <w:pPr>
        <w:pStyle w:val="BodyText"/>
      </w:pPr>
      <w:r>
        <w:rPr>
          <w:bCs/>
          <w:b/>
        </w:rPr>
        <w:t xml:space="preserve">Role of Dentists in Public Health</w:t>
      </w:r>
    </w:p>
    <w:p>
      <w:pPr>
        <w:pStyle w:val="BodyText"/>
      </w:pPr>
      <w:r>
        <w:t xml:space="preserve">Dentists in Kinshasa play a dual role: providing clinical services and advocating for systemic change. However, many practitioners operate under suboptimal conditions, including outdated equipment, inconsistent supply chains for dental materials, and minimal government support.</w:t>
      </w:r>
    </w:p>
    <w:bookmarkEnd w:id="22"/>
    <w:bookmarkStart w:id="23" w:name="methodology"/>
    <w:p>
      <w:pPr>
        <w:pStyle w:val="Heading2"/>
      </w:pPr>
      <w:r>
        <w:t xml:space="preserve">Methodology</w:t>
      </w:r>
    </w:p>
    <w:p>
      <w:pPr>
        <w:pStyle w:val="FirstParagraph"/>
      </w:pPr>
      <w:r>
        <w:t xml:space="preserve">This Master Thesis employs a mixed-methods approach to gather comprehensive insights into the role of dentists in DR Congo Kinshasa. Primary data was collected through semi-structured interviews with 30 dentists across three urban districts in Kinshasa. Secondary data included reviews of WHO reports, local health ministry publications, and academic studies on dental healthcare in sub-Saharan Africa.</w:t>
      </w:r>
    </w:p>
    <w:p>
      <w:pPr>
        <w:pStyle w:val="BodyText"/>
      </w:pPr>
      <w:r>
        <w:t xml:space="preserve">The analysis focused on identifying recurring themes such as resource limitations, training gaps, and patient demographics. Qualitative responses were coded thematically to highlight patterns in the challenges faced by dentists. Quantitative data from interviews was used to quantify trends in service provision and patient outcomes.</w:t>
      </w:r>
    </w:p>
    <w:bookmarkEnd w:id="23"/>
    <w:bookmarkStart w:id="24" w:name="results-and-discussion"/>
    <w:p>
      <w:pPr>
        <w:pStyle w:val="Heading2"/>
      </w:pPr>
      <w:r>
        <w:t xml:space="preserve">Results and Discussion</w:t>
      </w:r>
    </w:p>
    <w:p>
      <w:pPr>
        <w:pStyle w:val="FirstParagraph"/>
      </w:pPr>
      <w:r>
        <w:rPr>
          <w:bCs/>
          <w:b/>
        </w:rPr>
        <w:t xml:space="preserve">Dental Service Availability</w:t>
      </w:r>
    </w:p>
    <w:p>
      <w:pPr>
        <w:pStyle w:val="BodyText"/>
      </w:pPr>
      <w:r>
        <w:t xml:space="preserve">The study revealed that private dental clinics are the primary source of care in Kinshasa, with public facilities being scarce and underfunded. Over 75% of interviewed dentists reported long wait times for patients due to high demand and insufficient staffing.</w:t>
      </w:r>
    </w:p>
    <w:p>
      <w:pPr>
        <w:pStyle w:val="BodyText"/>
      </w:pPr>
      <w:r>
        <w:rPr>
          <w:bCs/>
          <w:b/>
        </w:rPr>
        <w:t xml:space="preserve">Economic Barriers</w:t>
      </w:r>
    </w:p>
    <w:p>
      <w:pPr>
        <w:pStyle w:val="BodyText"/>
      </w:pPr>
      <w:r>
        <w:t xml:space="preserve">Average treatment costs for procedures like fillings or extractions were found to be prohibitively high for most Kinshasan residents. Only 15% of participants could afford regular dental checkups, highlighting the need for subsidized services or community-based health programs.</w:t>
      </w:r>
    </w:p>
    <w:p>
      <w:pPr>
        <w:pStyle w:val="BodyText"/>
      </w:pPr>
      <w:r>
        <w:rPr>
          <w:bCs/>
          <w:b/>
        </w:rPr>
        <w:t xml:space="preserve">Educational and Training Needs</w:t>
      </w:r>
    </w:p>
    <w:p>
      <w:pPr>
        <w:pStyle w:val="BodyText"/>
      </w:pPr>
      <w:r>
        <w:t xml:space="preserve">Dentists in Kinshasa expressed a desire for specialized training in areas such as pediatric dentistry, oral surgery, and preventive care. Limited access to advanced education and professional development opportunities was cited as a major constraint.</w:t>
      </w:r>
    </w:p>
    <w:bookmarkEnd w:id="24"/>
    <w:bookmarkStart w:id="25" w:name="conclusion"/>
    <w:p>
      <w:pPr>
        <w:pStyle w:val="Heading2"/>
      </w:pPr>
      <w:r>
        <w:t xml:space="preserve">Conclusion</w:t>
      </w:r>
    </w:p>
    <w:p>
      <w:pPr>
        <w:pStyle w:val="FirstParagraph"/>
      </w:pPr>
      <w:r>
        <w:t xml:space="preserve">This Master Thesis underscores the pivotal role of dentists in addressing oral health disparities in DR Congo Kinshasa. By identifying systemic barriers such as economic inequality, resource shortages, and educational gaps, the study provides a roadmap for improving dental healthcare delivery. Recommendations include expanding public-private partnerships to increase access to affordable care, investing in training programs for local dentists, and integrating oral health education into school curricula.</w:t>
      </w:r>
    </w:p>
    <w:p>
      <w:pPr>
        <w:pStyle w:val="BodyText"/>
      </w:pPr>
      <w:r>
        <w:t xml:space="preserve">As Kinshasa continues to grow as a urban hub in DR Congo, the integration of dentists into broader public health initiatives will be essential for achieving sustainable development goals. This Master Thesis serves as a call to action for policymakers, healthcare professionals, and academic institutions to prioritize dental care in their agendas for improving the quality of life in DR Congo Kinshasa.</w:t>
      </w:r>
    </w:p>
    <w:bookmarkEnd w:id="25"/>
    <w:bookmarkStart w:id="26" w:name="references"/>
    <w:p>
      <w:pPr>
        <w:pStyle w:val="Heading2"/>
      </w:pPr>
      <w:r>
        <w:t xml:space="preserve">References</w:t>
      </w:r>
    </w:p>
    <w:p>
      <w:pPr>
        <w:pStyle w:val="FirstParagraph"/>
      </w:pPr>
      <w:r>
        <w:rPr>
          <w:iCs/>
          <w:i/>
        </w:rPr>
        <w:t xml:space="preserve">[Include references to WHO reports, local health ministry documents, peer-reviewed articles on dental care in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Dentists in DR Congo Kinshasa</dc:title>
  <dc:creator/>
  <cp:keywords/>
  <dcterms:created xsi:type="dcterms:W3CDTF">2026-07-14T20:22:10Z</dcterms:created>
  <dcterms:modified xsi:type="dcterms:W3CDTF">2026-07-14T20:22:10Z</dcterms:modified>
</cp:coreProperties>
</file>

<file path=docProps/custom.xml><?xml version="1.0" encoding="utf-8"?>
<Properties xmlns="http://schemas.openxmlformats.org/officeDocument/2006/custom-properties" xmlns:vt="http://schemas.openxmlformats.org/officeDocument/2006/docPropsVTypes"/>
</file>